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CAC64" w14:textId="2ED0A640" w:rsidR="000F64B7" w:rsidRDefault="000B4F4F" w:rsidP="00205D3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3D1D018C" wp14:editId="1586BECB">
                <wp:simplePos x="0" y="0"/>
                <wp:positionH relativeFrom="column">
                  <wp:posOffset>381000</wp:posOffset>
                </wp:positionH>
                <wp:positionV relativeFrom="paragraph">
                  <wp:posOffset>-657225</wp:posOffset>
                </wp:positionV>
                <wp:extent cx="0" cy="1718310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0" cy="1718310"/>
                        </a:xfrm>
                        <a:custGeom>
                          <a:avLst/>
                          <a:gdLst>
                            <a:gd name="T0" fmla="+- 0 2776 70"/>
                            <a:gd name="T1" fmla="*/ 2776 h 2706"/>
                            <a:gd name="T2" fmla="+- 0 70 70"/>
                            <a:gd name="T3" fmla="*/ 70 h 2706"/>
                            <a:gd name="T4" fmla="+- 0 2776 70"/>
                            <a:gd name="T5" fmla="*/ 2776 h 2706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  <a:cxn ang="0">
                              <a:pos x="0" y="T5"/>
                            </a:cxn>
                          </a:cxnLst>
                          <a:rect l="0" t="0" r="r" b="b"/>
                          <a:pathLst>
                            <a:path h="2706">
                              <a:moveTo>
                                <a:pt x="0" y="2706"/>
                              </a:moveTo>
                              <a:lnTo>
                                <a:pt x="0" y="0"/>
                              </a:lnTo>
                              <a:lnTo>
                                <a:pt x="0" y="270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ABB9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18F5C1" id="Freeform 3" o:spid="_x0000_s1026" style="position:absolute;margin-left:30pt;margin-top:-51.75pt;width:0;height:135.3pt;z-index:-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0,2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" path="m,2706l,,,2706xe" fillcolor="#1abb9c" stroked="f">
                <v:path arrowok="t" o:connecttype="custom" o:connectlocs="0,1762760;0,44450;0,1762760" o:connectangles="0,0,0"/>
              </v:shape>
            </w:pict>
          </mc:Fallback>
        </mc:AlternateContent>
      </w:r>
      <w:r w:rsidR="00205D32">
        <w:t xml:space="preserve"> </w:t>
      </w:r>
    </w:p>
    <w:p w14:paraId="7FFB583F" w14:textId="7CA29F7B" w:rsidR="00C32E82" w:rsidRDefault="008B5C76" w:rsidP="00205D3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59C4D2" wp14:editId="4370EB16">
                <wp:simplePos x="0" y="0"/>
                <wp:positionH relativeFrom="margin">
                  <wp:posOffset>877750</wp:posOffset>
                </wp:positionH>
                <wp:positionV relativeFrom="paragraph">
                  <wp:posOffset>64363</wp:posOffset>
                </wp:positionV>
                <wp:extent cx="7527290" cy="934085"/>
                <wp:effectExtent l="0" t="0" r="0" b="0"/>
                <wp:wrapNone/>
                <wp:docPr id="12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27290" cy="934085"/>
                        </a:xfrm>
                        <a:custGeom>
                          <a:avLst/>
                          <a:gdLst>
                            <a:gd name="T0" fmla="+- 0 1695 1695"/>
                            <a:gd name="T1" fmla="*/ T0 w 8520"/>
                            <a:gd name="T2" fmla="+- 0 10266 8061"/>
                            <a:gd name="T3" fmla="*/ 10266 h 2205"/>
                            <a:gd name="T4" fmla="+- 0 10215 1695"/>
                            <a:gd name="T5" fmla="*/ T4 w 8520"/>
                            <a:gd name="T6" fmla="+- 0 10266 8061"/>
                            <a:gd name="T7" fmla="*/ 10266 h 2205"/>
                            <a:gd name="T8" fmla="+- 0 10215 1695"/>
                            <a:gd name="T9" fmla="*/ T8 w 8520"/>
                            <a:gd name="T10" fmla="+- 0 8061 8061"/>
                            <a:gd name="T11" fmla="*/ 8061 h 2205"/>
                            <a:gd name="T12" fmla="+- 0 1695 1695"/>
                            <a:gd name="T13" fmla="*/ T12 w 8520"/>
                            <a:gd name="T14" fmla="+- 0 8061 8061"/>
                            <a:gd name="T15" fmla="*/ 8061 h 2205"/>
                            <a:gd name="T16" fmla="+- 0 1695 1695"/>
                            <a:gd name="T17" fmla="*/ T16 w 8520"/>
                            <a:gd name="T18" fmla="+- 0 10266 8061"/>
                            <a:gd name="T19" fmla="*/ 10266 h 220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8520" h="2205">
                              <a:moveTo>
                                <a:pt x="0" y="2205"/>
                              </a:moveTo>
                              <a:lnTo>
                                <a:pt x="8520" y="2205"/>
                              </a:lnTo>
                              <a:lnTo>
                                <a:pt x="8520" y="0"/>
                              </a:lnTo>
                              <a:lnTo>
                                <a:pt x="0" y="0"/>
                              </a:lnTo>
                              <a:lnTo>
                                <a:pt x="0" y="2205"/>
                              </a:lnTo>
                              <a:close/>
                            </a:path>
                          </a:pathLst>
                        </a:custGeom>
                        <a:noFill/>
                        <a:ln w="28575">
                          <a:noFill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70716B7" w14:textId="1333531A" w:rsidR="00272043" w:rsidRDefault="00272043" w:rsidP="00272043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8B5C7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Form </w:t>
                            </w:r>
                            <w:proofErr w:type="spellStart"/>
                            <w:r w:rsidRPr="008B5C7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Pendaftaran</w:t>
                            </w:r>
                            <w:proofErr w:type="spellEnd"/>
                            <w:r w:rsidRPr="008B5C7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8B5C7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Peserta</w:t>
                            </w:r>
                            <w:proofErr w:type="spellEnd"/>
                            <w:r w:rsidRPr="008B5C7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8B5C7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IndoM</w:t>
                            </w:r>
                            <w:r w:rsidR="000E5572" w:rsidRPr="008B5C7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S</w:t>
                            </w:r>
                            <w:proofErr w:type="spellEnd"/>
                            <w:r w:rsidRPr="008B5C7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-</w:t>
                            </w:r>
                            <w:r w:rsidRPr="008B5C76">
                              <w:rPr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>School</w:t>
                            </w:r>
                          </w:p>
                          <w:p w14:paraId="4BE1AC54" w14:textId="00911DAB" w:rsidR="00B40FDF" w:rsidRPr="00B40FDF" w:rsidRDefault="00B40FDF" w:rsidP="00272043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ETNOST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A59C4D2" id="Freeform 9" o:spid="_x0000_s1026" style="position:absolute;left:0;text-align:left;margin-left:69.1pt;margin-top:5.05pt;width:592.7pt;height:73.5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8520,220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" adj="-11796480,,5400" path="m,2205r8520,l8520,,,,,2205xe" filled="f" stroked="f" strokeweight="2.25pt">
                <v:stroke joinstyle="round"/>
                <v:formulas/>
                <v:path arrowok="t" o:connecttype="custom" o:connectlocs="0,4348896;7527290,4348896;7527290,3414811;0,3414811;0,4348896" o:connectangles="0,0,0,0,0" textboxrect="0,0,8520,2205"/>
                <v:textbox>
                  <w:txbxContent>
                    <w:p w14:paraId="170716B7" w14:textId="1333531A" w:rsidR="00272043" w:rsidRDefault="00272043" w:rsidP="00272043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8B5C76">
                        <w:rPr>
                          <w:b/>
                          <w:bCs/>
                          <w:sz w:val="40"/>
                          <w:szCs w:val="40"/>
                        </w:rPr>
                        <w:t xml:space="preserve">Form </w:t>
                      </w:r>
                      <w:proofErr w:type="spellStart"/>
                      <w:r w:rsidRPr="008B5C76">
                        <w:rPr>
                          <w:b/>
                          <w:bCs/>
                          <w:sz w:val="40"/>
                          <w:szCs w:val="40"/>
                        </w:rPr>
                        <w:t>Pendaftaran</w:t>
                      </w:r>
                      <w:proofErr w:type="spellEnd"/>
                      <w:r w:rsidRPr="008B5C76">
                        <w:rPr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8B5C76">
                        <w:rPr>
                          <w:b/>
                          <w:bCs/>
                          <w:sz w:val="40"/>
                          <w:szCs w:val="40"/>
                        </w:rPr>
                        <w:t>Peserta</w:t>
                      </w:r>
                      <w:proofErr w:type="spellEnd"/>
                      <w:r w:rsidRPr="008B5C76">
                        <w:rPr>
                          <w:b/>
                          <w:bCs/>
                          <w:sz w:val="40"/>
                          <w:szCs w:val="40"/>
                        </w:rPr>
                        <w:t xml:space="preserve"> IndoM</w:t>
                      </w:r>
                      <w:r w:rsidR="000E5572" w:rsidRPr="008B5C76">
                        <w:rPr>
                          <w:b/>
                          <w:bCs/>
                          <w:sz w:val="40"/>
                          <w:szCs w:val="40"/>
                        </w:rPr>
                        <w:t>S</w:t>
                      </w:r>
                      <w:r w:rsidRPr="008B5C76">
                        <w:rPr>
                          <w:b/>
                          <w:bCs/>
                          <w:sz w:val="40"/>
                          <w:szCs w:val="40"/>
                        </w:rPr>
                        <w:t>-</w:t>
                      </w:r>
                      <w:r w:rsidRPr="008B5C76">
                        <w:rPr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>School</w:t>
                      </w:r>
                    </w:p>
                    <w:p w14:paraId="4BE1AC54" w14:textId="00911DAB" w:rsidR="00B40FDF" w:rsidRPr="00B40FDF" w:rsidRDefault="00B40FDF" w:rsidP="00272043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ETNOSTE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1764"/>
        <w:tblW w:w="13603" w:type="dxa"/>
        <w:tblLook w:val="04A0" w:firstRow="1" w:lastRow="0" w:firstColumn="1" w:lastColumn="0" w:noHBand="0" w:noVBand="1"/>
      </w:tblPr>
      <w:tblGrid>
        <w:gridCol w:w="511"/>
        <w:gridCol w:w="4020"/>
        <w:gridCol w:w="1276"/>
        <w:gridCol w:w="2552"/>
        <w:gridCol w:w="2693"/>
        <w:gridCol w:w="2551"/>
      </w:tblGrid>
      <w:tr w:rsidR="000B4F4F" w14:paraId="391AC999" w14:textId="77777777" w:rsidTr="008B5C76">
        <w:trPr>
          <w:trHeight w:val="378"/>
        </w:trPr>
        <w:tc>
          <w:tcPr>
            <w:tcW w:w="511" w:type="dxa"/>
            <w:vAlign w:val="center"/>
          </w:tcPr>
          <w:p w14:paraId="0BCBED3D" w14:textId="77777777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  <w:r w:rsidRPr="00DF1958">
              <w:rPr>
                <w:b/>
                <w:bCs/>
              </w:rPr>
              <w:t>No.</w:t>
            </w:r>
          </w:p>
        </w:tc>
        <w:tc>
          <w:tcPr>
            <w:tcW w:w="4020" w:type="dxa"/>
            <w:vAlign w:val="center"/>
          </w:tcPr>
          <w:p w14:paraId="2958FE80" w14:textId="77777777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  <w:r w:rsidRPr="00DF1958">
              <w:rPr>
                <w:b/>
                <w:bCs/>
              </w:rPr>
              <w:t>Nama Mahasiswa</w:t>
            </w:r>
          </w:p>
        </w:tc>
        <w:tc>
          <w:tcPr>
            <w:tcW w:w="1276" w:type="dxa"/>
            <w:vAlign w:val="center"/>
          </w:tcPr>
          <w:p w14:paraId="562836F6" w14:textId="77777777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  <w:r w:rsidRPr="00DF1958">
              <w:rPr>
                <w:b/>
                <w:bCs/>
              </w:rPr>
              <w:t>NIM</w:t>
            </w:r>
          </w:p>
        </w:tc>
        <w:tc>
          <w:tcPr>
            <w:tcW w:w="2552" w:type="dxa"/>
            <w:vAlign w:val="center"/>
          </w:tcPr>
          <w:p w14:paraId="5FD159A0" w14:textId="2F9C2366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  <w:r w:rsidRPr="00DF1958">
              <w:rPr>
                <w:b/>
                <w:bCs/>
              </w:rPr>
              <w:t xml:space="preserve">Program </w:t>
            </w:r>
            <w:proofErr w:type="spellStart"/>
            <w:r w:rsidRPr="00DF1958">
              <w:rPr>
                <w:b/>
                <w:bCs/>
              </w:rPr>
              <w:t>Studi</w:t>
            </w:r>
            <w:proofErr w:type="spellEnd"/>
          </w:p>
        </w:tc>
        <w:tc>
          <w:tcPr>
            <w:tcW w:w="2693" w:type="dxa"/>
            <w:vAlign w:val="center"/>
          </w:tcPr>
          <w:p w14:paraId="7D683C4B" w14:textId="6CCA866F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amat Email</w:t>
            </w:r>
          </w:p>
        </w:tc>
        <w:tc>
          <w:tcPr>
            <w:tcW w:w="2551" w:type="dxa"/>
            <w:vAlign w:val="center"/>
          </w:tcPr>
          <w:p w14:paraId="342D7C19" w14:textId="1DA46BEC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o. </w:t>
            </w:r>
            <w:proofErr w:type="spellStart"/>
            <w:r>
              <w:rPr>
                <w:b/>
                <w:bCs/>
              </w:rPr>
              <w:t>Whatsapp</w:t>
            </w:r>
            <w:proofErr w:type="spellEnd"/>
          </w:p>
        </w:tc>
      </w:tr>
      <w:tr w:rsidR="000B4F4F" w14:paraId="4EF479FA" w14:textId="77777777" w:rsidTr="008B5C76">
        <w:trPr>
          <w:trHeight w:val="362"/>
        </w:trPr>
        <w:tc>
          <w:tcPr>
            <w:tcW w:w="511" w:type="dxa"/>
            <w:vAlign w:val="center"/>
          </w:tcPr>
          <w:p w14:paraId="53B4D4BD" w14:textId="77777777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  <w:r w:rsidRPr="00DF1958">
              <w:rPr>
                <w:b/>
                <w:bCs/>
              </w:rPr>
              <w:t>1.</w:t>
            </w:r>
          </w:p>
        </w:tc>
        <w:tc>
          <w:tcPr>
            <w:tcW w:w="4020" w:type="dxa"/>
            <w:vAlign w:val="center"/>
          </w:tcPr>
          <w:p w14:paraId="5B522E8D" w14:textId="77777777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vAlign w:val="center"/>
          </w:tcPr>
          <w:p w14:paraId="7AD0B388" w14:textId="77777777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Align w:val="center"/>
          </w:tcPr>
          <w:p w14:paraId="33846038" w14:textId="2AB4A261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2693" w:type="dxa"/>
            <w:vAlign w:val="center"/>
          </w:tcPr>
          <w:p w14:paraId="786C08E6" w14:textId="0F31980B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2551" w:type="dxa"/>
            <w:vAlign w:val="center"/>
          </w:tcPr>
          <w:p w14:paraId="747D40C3" w14:textId="77777777" w:rsidR="000B4F4F" w:rsidRPr="00DF1958" w:rsidRDefault="000B4F4F" w:rsidP="008B5C76">
            <w:pPr>
              <w:spacing w:line="360" w:lineRule="auto"/>
              <w:jc w:val="center"/>
              <w:rPr>
                <w:b/>
                <w:bCs/>
              </w:rPr>
            </w:pPr>
          </w:p>
        </w:tc>
      </w:tr>
      <w:tr w:rsidR="000B4F4F" w14:paraId="61683C32" w14:textId="77777777" w:rsidTr="008B5C76">
        <w:trPr>
          <w:trHeight w:val="378"/>
        </w:trPr>
        <w:tc>
          <w:tcPr>
            <w:tcW w:w="511" w:type="dxa"/>
            <w:vAlign w:val="center"/>
          </w:tcPr>
          <w:p w14:paraId="13F850AD" w14:textId="77777777" w:rsidR="000B4F4F" w:rsidRDefault="000B4F4F" w:rsidP="008B5C76">
            <w:pPr>
              <w:spacing w:line="360" w:lineRule="auto"/>
              <w:jc w:val="center"/>
            </w:pPr>
            <w:r>
              <w:t>2.</w:t>
            </w:r>
          </w:p>
        </w:tc>
        <w:tc>
          <w:tcPr>
            <w:tcW w:w="4020" w:type="dxa"/>
            <w:vAlign w:val="center"/>
          </w:tcPr>
          <w:p w14:paraId="383BC30E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1276" w:type="dxa"/>
            <w:vAlign w:val="center"/>
          </w:tcPr>
          <w:p w14:paraId="67B6D17E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2" w:type="dxa"/>
            <w:vAlign w:val="center"/>
          </w:tcPr>
          <w:p w14:paraId="6B8FADB5" w14:textId="57F1EDFE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693" w:type="dxa"/>
            <w:vAlign w:val="center"/>
          </w:tcPr>
          <w:p w14:paraId="0207D7EB" w14:textId="6686A195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1" w:type="dxa"/>
            <w:vAlign w:val="center"/>
          </w:tcPr>
          <w:p w14:paraId="68D7B654" w14:textId="77777777" w:rsidR="000B4F4F" w:rsidRDefault="000B4F4F" w:rsidP="008B5C76">
            <w:pPr>
              <w:spacing w:line="360" w:lineRule="auto"/>
              <w:jc w:val="center"/>
            </w:pPr>
          </w:p>
        </w:tc>
      </w:tr>
      <w:tr w:rsidR="000B4F4F" w14:paraId="45739859" w14:textId="77777777" w:rsidTr="008B5C76">
        <w:trPr>
          <w:trHeight w:val="378"/>
        </w:trPr>
        <w:tc>
          <w:tcPr>
            <w:tcW w:w="511" w:type="dxa"/>
            <w:vAlign w:val="center"/>
          </w:tcPr>
          <w:p w14:paraId="76DA41BE" w14:textId="77777777" w:rsidR="000B4F4F" w:rsidRDefault="000B4F4F" w:rsidP="008B5C76">
            <w:pPr>
              <w:spacing w:line="360" w:lineRule="auto"/>
              <w:jc w:val="center"/>
            </w:pPr>
            <w:r>
              <w:t>3.</w:t>
            </w:r>
          </w:p>
        </w:tc>
        <w:tc>
          <w:tcPr>
            <w:tcW w:w="4020" w:type="dxa"/>
            <w:vAlign w:val="center"/>
          </w:tcPr>
          <w:p w14:paraId="2E190AB0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1276" w:type="dxa"/>
            <w:vAlign w:val="center"/>
          </w:tcPr>
          <w:p w14:paraId="11BBD4BD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2" w:type="dxa"/>
            <w:vAlign w:val="center"/>
          </w:tcPr>
          <w:p w14:paraId="6DDCFF1E" w14:textId="22D71025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693" w:type="dxa"/>
            <w:vAlign w:val="center"/>
          </w:tcPr>
          <w:p w14:paraId="52342566" w14:textId="6A0455F3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1" w:type="dxa"/>
            <w:vAlign w:val="center"/>
          </w:tcPr>
          <w:p w14:paraId="1B7F7383" w14:textId="77777777" w:rsidR="000B4F4F" w:rsidRDefault="000B4F4F" w:rsidP="008B5C76">
            <w:pPr>
              <w:spacing w:line="360" w:lineRule="auto"/>
              <w:jc w:val="center"/>
            </w:pPr>
          </w:p>
        </w:tc>
      </w:tr>
      <w:tr w:rsidR="000B4F4F" w14:paraId="5E52020A" w14:textId="77777777" w:rsidTr="008B5C76">
        <w:trPr>
          <w:trHeight w:val="362"/>
        </w:trPr>
        <w:tc>
          <w:tcPr>
            <w:tcW w:w="511" w:type="dxa"/>
            <w:vAlign w:val="center"/>
          </w:tcPr>
          <w:p w14:paraId="7EA868EB" w14:textId="77777777" w:rsidR="000B4F4F" w:rsidRDefault="000B4F4F" w:rsidP="008B5C76">
            <w:pPr>
              <w:spacing w:line="360" w:lineRule="auto"/>
              <w:jc w:val="center"/>
            </w:pPr>
            <w:r>
              <w:t>4.</w:t>
            </w:r>
          </w:p>
        </w:tc>
        <w:tc>
          <w:tcPr>
            <w:tcW w:w="4020" w:type="dxa"/>
            <w:vAlign w:val="center"/>
          </w:tcPr>
          <w:p w14:paraId="1DCDF05E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1276" w:type="dxa"/>
            <w:vAlign w:val="center"/>
          </w:tcPr>
          <w:p w14:paraId="008AF655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2" w:type="dxa"/>
            <w:vAlign w:val="center"/>
          </w:tcPr>
          <w:p w14:paraId="6E18C67C" w14:textId="5058F5D3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693" w:type="dxa"/>
            <w:vAlign w:val="center"/>
          </w:tcPr>
          <w:p w14:paraId="47837850" w14:textId="3578E968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1" w:type="dxa"/>
            <w:vAlign w:val="center"/>
          </w:tcPr>
          <w:p w14:paraId="3F13E1F6" w14:textId="77777777" w:rsidR="000B4F4F" w:rsidRDefault="000B4F4F" w:rsidP="008B5C76">
            <w:pPr>
              <w:spacing w:line="360" w:lineRule="auto"/>
              <w:jc w:val="center"/>
            </w:pPr>
          </w:p>
        </w:tc>
      </w:tr>
      <w:tr w:rsidR="000B4F4F" w14:paraId="4FE7F02E" w14:textId="77777777" w:rsidTr="008B5C76">
        <w:trPr>
          <w:trHeight w:val="378"/>
        </w:trPr>
        <w:tc>
          <w:tcPr>
            <w:tcW w:w="511" w:type="dxa"/>
            <w:vAlign w:val="center"/>
          </w:tcPr>
          <w:p w14:paraId="0B252B4D" w14:textId="77777777" w:rsidR="000B4F4F" w:rsidRDefault="000B4F4F" w:rsidP="008B5C76">
            <w:pPr>
              <w:spacing w:line="360" w:lineRule="auto"/>
              <w:jc w:val="center"/>
            </w:pPr>
            <w:r>
              <w:t>5.</w:t>
            </w:r>
          </w:p>
        </w:tc>
        <w:tc>
          <w:tcPr>
            <w:tcW w:w="4020" w:type="dxa"/>
            <w:vAlign w:val="center"/>
          </w:tcPr>
          <w:p w14:paraId="2BFAF181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1276" w:type="dxa"/>
            <w:vAlign w:val="center"/>
          </w:tcPr>
          <w:p w14:paraId="550FB51C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2" w:type="dxa"/>
            <w:vAlign w:val="center"/>
          </w:tcPr>
          <w:p w14:paraId="56A3C571" w14:textId="0E291FF2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693" w:type="dxa"/>
            <w:vAlign w:val="center"/>
          </w:tcPr>
          <w:p w14:paraId="63DA6AD2" w14:textId="14FFF61A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1" w:type="dxa"/>
            <w:vAlign w:val="center"/>
          </w:tcPr>
          <w:p w14:paraId="6CC82C4C" w14:textId="77777777" w:rsidR="000B4F4F" w:rsidRDefault="000B4F4F" w:rsidP="008B5C76">
            <w:pPr>
              <w:spacing w:line="360" w:lineRule="auto"/>
              <w:jc w:val="center"/>
            </w:pPr>
          </w:p>
        </w:tc>
      </w:tr>
      <w:tr w:rsidR="000B4F4F" w14:paraId="48F21C72" w14:textId="77777777" w:rsidTr="008B5C76">
        <w:trPr>
          <w:trHeight w:val="378"/>
        </w:trPr>
        <w:tc>
          <w:tcPr>
            <w:tcW w:w="511" w:type="dxa"/>
            <w:vAlign w:val="center"/>
          </w:tcPr>
          <w:p w14:paraId="0FF5EAE2" w14:textId="77777777" w:rsidR="000B4F4F" w:rsidRDefault="000B4F4F" w:rsidP="008B5C76">
            <w:pPr>
              <w:spacing w:line="360" w:lineRule="auto"/>
              <w:jc w:val="center"/>
            </w:pPr>
            <w:proofErr w:type="spellStart"/>
            <w:r>
              <w:t>dst</w:t>
            </w:r>
            <w:proofErr w:type="spellEnd"/>
          </w:p>
        </w:tc>
        <w:tc>
          <w:tcPr>
            <w:tcW w:w="4020" w:type="dxa"/>
            <w:vAlign w:val="center"/>
          </w:tcPr>
          <w:p w14:paraId="68408F3B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1276" w:type="dxa"/>
            <w:vAlign w:val="center"/>
          </w:tcPr>
          <w:p w14:paraId="0FC3ADF1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2" w:type="dxa"/>
            <w:vAlign w:val="center"/>
          </w:tcPr>
          <w:p w14:paraId="60F4B26B" w14:textId="4AF26912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693" w:type="dxa"/>
            <w:vAlign w:val="center"/>
          </w:tcPr>
          <w:p w14:paraId="266D91BB" w14:textId="6F73768F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1" w:type="dxa"/>
            <w:vAlign w:val="center"/>
          </w:tcPr>
          <w:p w14:paraId="17943DFC" w14:textId="77777777" w:rsidR="000B4F4F" w:rsidRDefault="000B4F4F" w:rsidP="008B5C76">
            <w:pPr>
              <w:spacing w:line="360" w:lineRule="auto"/>
              <w:jc w:val="center"/>
            </w:pPr>
          </w:p>
        </w:tc>
      </w:tr>
      <w:tr w:rsidR="000B4F4F" w14:paraId="7A009D8B" w14:textId="77777777" w:rsidTr="008B5C76">
        <w:trPr>
          <w:trHeight w:val="362"/>
        </w:trPr>
        <w:tc>
          <w:tcPr>
            <w:tcW w:w="511" w:type="dxa"/>
            <w:vAlign w:val="center"/>
          </w:tcPr>
          <w:p w14:paraId="0B3A28BE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4020" w:type="dxa"/>
            <w:vAlign w:val="center"/>
          </w:tcPr>
          <w:p w14:paraId="5139C701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1276" w:type="dxa"/>
            <w:vAlign w:val="center"/>
          </w:tcPr>
          <w:p w14:paraId="3094643B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2" w:type="dxa"/>
            <w:vAlign w:val="center"/>
          </w:tcPr>
          <w:p w14:paraId="47D5F05E" w14:textId="3957DBF3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693" w:type="dxa"/>
            <w:vAlign w:val="center"/>
          </w:tcPr>
          <w:p w14:paraId="7573242E" w14:textId="0527B0EB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1" w:type="dxa"/>
            <w:vAlign w:val="center"/>
          </w:tcPr>
          <w:p w14:paraId="72D5A833" w14:textId="77777777" w:rsidR="000B4F4F" w:rsidRDefault="000B4F4F" w:rsidP="008B5C76">
            <w:pPr>
              <w:spacing w:line="360" w:lineRule="auto"/>
              <w:jc w:val="center"/>
            </w:pPr>
          </w:p>
        </w:tc>
      </w:tr>
      <w:tr w:rsidR="000B4F4F" w14:paraId="30A0B959" w14:textId="77777777" w:rsidTr="008B5C76">
        <w:trPr>
          <w:trHeight w:val="378"/>
        </w:trPr>
        <w:tc>
          <w:tcPr>
            <w:tcW w:w="511" w:type="dxa"/>
            <w:vAlign w:val="center"/>
          </w:tcPr>
          <w:p w14:paraId="6DBB90BB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4020" w:type="dxa"/>
            <w:vAlign w:val="center"/>
          </w:tcPr>
          <w:p w14:paraId="4FAC4F64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1276" w:type="dxa"/>
            <w:vAlign w:val="center"/>
          </w:tcPr>
          <w:p w14:paraId="206E9A1A" w14:textId="77777777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2" w:type="dxa"/>
            <w:vAlign w:val="center"/>
          </w:tcPr>
          <w:p w14:paraId="4E1AAB11" w14:textId="5ADF3CC2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693" w:type="dxa"/>
            <w:vAlign w:val="center"/>
          </w:tcPr>
          <w:p w14:paraId="702179EC" w14:textId="234D0830" w:rsidR="000B4F4F" w:rsidRDefault="000B4F4F" w:rsidP="008B5C76">
            <w:pPr>
              <w:spacing w:line="360" w:lineRule="auto"/>
              <w:jc w:val="center"/>
            </w:pPr>
          </w:p>
        </w:tc>
        <w:tc>
          <w:tcPr>
            <w:tcW w:w="2551" w:type="dxa"/>
            <w:vAlign w:val="center"/>
          </w:tcPr>
          <w:p w14:paraId="26F12D71" w14:textId="77777777" w:rsidR="000B4F4F" w:rsidRDefault="000B4F4F" w:rsidP="008B5C76">
            <w:pPr>
              <w:spacing w:line="360" w:lineRule="auto"/>
              <w:jc w:val="center"/>
            </w:pPr>
          </w:p>
        </w:tc>
      </w:tr>
    </w:tbl>
    <w:p w14:paraId="52B3B7CD" w14:textId="5C1F2761" w:rsidR="00C32E82" w:rsidRDefault="00C32E82" w:rsidP="00F97E64">
      <w:pPr>
        <w:ind w:firstLine="6663"/>
      </w:pPr>
    </w:p>
    <w:p w14:paraId="03E2F8C9" w14:textId="6B72762D" w:rsidR="008B5C76" w:rsidRDefault="008B5C76" w:rsidP="00F97E64">
      <w:pPr>
        <w:ind w:firstLine="6663"/>
      </w:pPr>
    </w:p>
    <w:p w14:paraId="35D77DDF" w14:textId="121406C6" w:rsidR="008B5C76" w:rsidRDefault="008B5C76" w:rsidP="00F97E64">
      <w:pPr>
        <w:ind w:firstLine="6663"/>
      </w:pPr>
    </w:p>
    <w:p w14:paraId="786D7E5D" w14:textId="1C0E2C7F" w:rsidR="008B5C76" w:rsidRDefault="008B5C76" w:rsidP="00F97E64">
      <w:pPr>
        <w:ind w:firstLine="6663"/>
      </w:pPr>
    </w:p>
    <w:p w14:paraId="32AC8573" w14:textId="77777777" w:rsidR="008B5C76" w:rsidRDefault="008B5C76" w:rsidP="00F97E64">
      <w:pPr>
        <w:ind w:firstLine="6663"/>
      </w:pPr>
    </w:p>
    <w:p w14:paraId="17B4A8E7" w14:textId="61087C76" w:rsidR="00C32E82" w:rsidRPr="000B4F4F" w:rsidRDefault="000B4F4F" w:rsidP="000B4F4F">
      <w:pPr>
        <w:rPr>
          <w:b/>
          <w:bCs/>
        </w:rPr>
      </w:pPr>
      <w:proofErr w:type="spellStart"/>
      <w:r w:rsidRPr="000B4F4F">
        <w:rPr>
          <w:b/>
          <w:bCs/>
        </w:rPr>
        <w:t>Perguruan</w:t>
      </w:r>
      <w:proofErr w:type="spellEnd"/>
      <w:r w:rsidRPr="000B4F4F">
        <w:rPr>
          <w:b/>
          <w:bCs/>
        </w:rPr>
        <w:t xml:space="preserve"> Tinggi </w:t>
      </w:r>
      <w:proofErr w:type="spellStart"/>
      <w:r w:rsidRPr="000B4F4F">
        <w:rPr>
          <w:b/>
          <w:bCs/>
        </w:rPr>
        <w:t>Asal</w:t>
      </w:r>
      <w:proofErr w:type="spellEnd"/>
      <w:r w:rsidRPr="000B4F4F">
        <w:rPr>
          <w:b/>
          <w:bCs/>
        </w:rPr>
        <w:t>: …………………………</w:t>
      </w:r>
    </w:p>
    <w:p w14:paraId="55F02C56" w14:textId="5CEA0B0F" w:rsidR="00C32E82" w:rsidRDefault="00C32E82" w:rsidP="00F97E64">
      <w:pPr>
        <w:ind w:firstLine="6663"/>
      </w:pPr>
    </w:p>
    <w:p w14:paraId="21EEADBC" w14:textId="77777777" w:rsidR="008B5C76" w:rsidRDefault="008B5C76" w:rsidP="00C05772">
      <w:pPr>
        <w:ind w:firstLine="9923"/>
        <w:jc w:val="center"/>
      </w:pPr>
    </w:p>
    <w:p w14:paraId="23D3DB0F" w14:textId="2ECE8168" w:rsidR="00205D32" w:rsidRDefault="00205D32" w:rsidP="00C05772">
      <w:pPr>
        <w:ind w:firstLine="9923"/>
        <w:jc w:val="center"/>
      </w:pPr>
      <w:r>
        <w:t xml:space="preserve">Tempat, </w:t>
      </w:r>
      <w:r w:rsidR="00E542B0">
        <w:t xml:space="preserve">    </w:t>
      </w:r>
      <w:r w:rsidR="00F97E64">
        <w:t>Ju</w:t>
      </w:r>
      <w:r w:rsidR="008B5C76">
        <w:t>li</w:t>
      </w:r>
      <w:r w:rsidR="00F97E64">
        <w:t xml:space="preserve"> 202</w:t>
      </w:r>
      <w:r w:rsidR="008B5C76">
        <w:t>3</w:t>
      </w:r>
    </w:p>
    <w:p w14:paraId="22149BD7" w14:textId="2721E5F9" w:rsidR="00F97E64" w:rsidRDefault="00F97E64" w:rsidP="00C05772">
      <w:pPr>
        <w:ind w:firstLine="9923"/>
        <w:jc w:val="center"/>
      </w:pPr>
      <w:proofErr w:type="spellStart"/>
      <w:r>
        <w:t>Ketu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,</w:t>
      </w:r>
    </w:p>
    <w:p w14:paraId="35E4CC5E" w14:textId="06B6F158" w:rsidR="00F97E64" w:rsidRDefault="00F97E64" w:rsidP="00C05772">
      <w:pPr>
        <w:ind w:firstLine="9923"/>
        <w:jc w:val="center"/>
      </w:pPr>
    </w:p>
    <w:p w14:paraId="10B7FA61" w14:textId="2B978616" w:rsidR="00C32E82" w:rsidRPr="00C05772" w:rsidRDefault="00C05772" w:rsidP="00C05772">
      <w:pPr>
        <w:ind w:firstLine="9923"/>
        <w:jc w:val="center"/>
        <w:rPr>
          <w:color w:val="BFBFBF" w:themeColor="background1" w:themeShade="BF"/>
        </w:rPr>
      </w:pPr>
      <w:proofErr w:type="spellStart"/>
      <w:r w:rsidRPr="00C05772">
        <w:rPr>
          <w:color w:val="BFBFBF" w:themeColor="background1" w:themeShade="BF"/>
        </w:rPr>
        <w:t>Tandatangan</w:t>
      </w:r>
      <w:proofErr w:type="spellEnd"/>
    </w:p>
    <w:p w14:paraId="61AD467A" w14:textId="4F75B194" w:rsidR="00F97E64" w:rsidRDefault="00F97E64" w:rsidP="00C05772">
      <w:pPr>
        <w:ind w:firstLine="9923"/>
        <w:jc w:val="center"/>
      </w:pPr>
    </w:p>
    <w:p w14:paraId="108580EF" w14:textId="5BE00788" w:rsidR="00C05772" w:rsidRDefault="00F97E64" w:rsidP="00C05772">
      <w:pPr>
        <w:ind w:firstLine="9923"/>
        <w:jc w:val="center"/>
      </w:pPr>
      <w:r>
        <w:t>(</w:t>
      </w:r>
      <w:r w:rsidR="000B4F4F" w:rsidRPr="00C05772">
        <w:rPr>
          <w:color w:val="BFBFBF" w:themeColor="background1" w:themeShade="BF"/>
        </w:rPr>
        <w:t>Nama lengkap</w:t>
      </w:r>
      <w:r>
        <w:t>)</w:t>
      </w:r>
      <w:bookmarkStart w:id="0" w:name="_GoBack"/>
      <w:bookmarkEnd w:id="0"/>
    </w:p>
    <w:sectPr w:rsidR="00C05772" w:rsidSect="00F816B3">
      <w:headerReference w:type="default" r:id="rId7"/>
      <w:pgSz w:w="16838" w:h="11906" w:orient="landscape" w:code="9"/>
      <w:pgMar w:top="1440" w:right="1440" w:bottom="850" w:left="1440" w:header="345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D2A68" w14:textId="77777777" w:rsidR="00DC4477" w:rsidRDefault="00DC4477" w:rsidP="00FE70BC">
      <w:r>
        <w:separator/>
      </w:r>
    </w:p>
  </w:endnote>
  <w:endnote w:type="continuationSeparator" w:id="0">
    <w:p w14:paraId="6588C4DA" w14:textId="77777777" w:rsidR="00DC4477" w:rsidRDefault="00DC4477" w:rsidP="00FE7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833A2" w14:textId="77777777" w:rsidR="00DC4477" w:rsidRDefault="00DC4477" w:rsidP="00FE70BC">
      <w:r>
        <w:separator/>
      </w:r>
    </w:p>
  </w:footnote>
  <w:footnote w:type="continuationSeparator" w:id="0">
    <w:p w14:paraId="24F7815E" w14:textId="77777777" w:rsidR="00DC4477" w:rsidRDefault="00DC4477" w:rsidP="00FE70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813DE" w14:textId="48F25497" w:rsidR="00F816B3" w:rsidRDefault="00F816B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A3F050" wp14:editId="2F015F20">
          <wp:simplePos x="0" y="0"/>
          <wp:positionH relativeFrom="column">
            <wp:posOffset>-914400</wp:posOffset>
          </wp:positionH>
          <wp:positionV relativeFrom="paragraph">
            <wp:posOffset>-2230120</wp:posOffset>
          </wp:positionV>
          <wp:extent cx="10676955" cy="23812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76955" cy="2381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7cwNjI1MDI3sTRX0lEKTi0uzszPAykwqgUAW3PVuiwAAAA="/>
  </w:docVars>
  <w:rsids>
    <w:rsidRoot w:val="00205D32"/>
    <w:rsid w:val="00004343"/>
    <w:rsid w:val="000B4F4F"/>
    <w:rsid w:val="000E5572"/>
    <w:rsid w:val="000F64B7"/>
    <w:rsid w:val="00205D32"/>
    <w:rsid w:val="00272043"/>
    <w:rsid w:val="00670FC9"/>
    <w:rsid w:val="0072126C"/>
    <w:rsid w:val="008B5C76"/>
    <w:rsid w:val="00A95DBA"/>
    <w:rsid w:val="00AA7082"/>
    <w:rsid w:val="00B40FDF"/>
    <w:rsid w:val="00C05772"/>
    <w:rsid w:val="00C32E82"/>
    <w:rsid w:val="00C352A9"/>
    <w:rsid w:val="00DC4477"/>
    <w:rsid w:val="00DF1958"/>
    <w:rsid w:val="00E0034D"/>
    <w:rsid w:val="00E4241D"/>
    <w:rsid w:val="00E542B0"/>
    <w:rsid w:val="00E83408"/>
    <w:rsid w:val="00F816B3"/>
    <w:rsid w:val="00F97E64"/>
    <w:rsid w:val="00FE7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40FC91"/>
  <w15:chartTrackingRefBased/>
  <w15:docId w15:val="{B408A1AD-5A9F-462D-84E4-D06CA276E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E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5D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57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577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E70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70B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E70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70BC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9C04C8-68DA-422B-9312-EA97E3237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hi Surya Nugraha</dc:creator>
  <cp:keywords/>
  <dc:description/>
  <cp:lastModifiedBy>M S I</cp:lastModifiedBy>
  <cp:revision>3</cp:revision>
  <dcterms:created xsi:type="dcterms:W3CDTF">2023-07-10T04:10:00Z</dcterms:created>
  <dcterms:modified xsi:type="dcterms:W3CDTF">2023-07-11T01:44:00Z</dcterms:modified>
</cp:coreProperties>
</file>